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794025" w14:textId="45C59EDE" w:rsidR="00782835" w:rsidRPr="00E86AC9" w:rsidRDefault="00782835" w:rsidP="00244755">
      <w:pPr>
        <w:spacing w:after="0" w:line="276" w:lineRule="auto"/>
        <w:rPr>
          <w:rFonts w:ascii="Avenir Next LT W04 Light" w:hAnsi="Avenir Next LT W04 Light" w:cs="Times New Roman"/>
          <w:sz w:val="72"/>
          <w:szCs w:val="72"/>
        </w:rPr>
      </w:pPr>
      <w:r w:rsidRPr="00315692">
        <w:rPr>
          <w:rStyle w:val="Heading1Char"/>
          <w:sz w:val="72"/>
          <w:szCs w:val="72"/>
          <w:u w:val="non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62C64CE" wp14:editId="41A076D6">
                <wp:simplePos x="0" y="0"/>
                <wp:positionH relativeFrom="column">
                  <wp:posOffset>-9525</wp:posOffset>
                </wp:positionH>
                <wp:positionV relativeFrom="paragraph">
                  <wp:posOffset>514350</wp:posOffset>
                </wp:positionV>
                <wp:extent cx="6743700" cy="47625"/>
                <wp:effectExtent l="57150" t="19050" r="76200" b="123825"/>
                <wp:wrapNone/>
                <wp:docPr id="1" name="Straight Connector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743700" cy="47625"/>
                        </a:xfrm>
                        <a:prstGeom prst="line">
                          <a:avLst/>
                        </a:prstGeom>
                        <a:ln w="19050"/>
                        <a:effectLst>
                          <a:outerShdw blurRad="50800" dist="38100" dir="5400000" algn="t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83C73FA" id="Straight Connector 1" o:spid="_x0000_s1026" style="position:absolute;flip: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75pt,40.5pt" to="530.25pt,4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VLKdIQIAAIoEAAAOAAAAZHJzL2Uyb0RvYy54bWysVE2P2yAQvVfqf0DcGzvZfNWKs4es2kvV&#10;Rpt+nAmGGC0GNJA4+fcdIHGjrSpVVX1AfMy8ee8NePV47jQ5CfDKmpqORyUlwnDbKHOo6bevH94t&#10;KfGBmYZpa0RNL8LTx/XbN6veVWJiW6sbAQRBjK96V9M2BFcVheet6JgfWScMHkoLHQu4hEPRAOsR&#10;vdPFpCznRW+hcWC58B53n/IhXSd8KQUPX6T0IhBdU+QW0ghp3MexWK9YdQDmWsWvNNg/sOiYMlh0&#10;gHpigZEjqN+gOsXBeivDiNuusFIqLpIGVDMuX6nZtcyJpAXN8W6wyf8/WP75tAWiGuwdJYZ12KJd&#10;AKYObSAbawwaaIGMo0+98xWGb8wWrivvthBFnyV0RGrlvkeYuIPCyDm5fBlcFudAOG7OF9OHRYnN&#10;4Hg2Xcwns4heZJiY7MCHj8J2JE5qqpWJJrCKnT75kENvIXFbG9Jj3ffl7NpOkfqOsYnJMQjYtU1P&#10;9voIzwyVzsplLN+oiP6wHOcFXorZtIwfJUwf8DYHSsCGHyq0qRFRyI3eRgM5MbxTe834S2anXcvy&#10;ZoK5iopMMToJtDcuaXVHs4jeZjfTLFy0yNKehcTuoGvZ1/QuxFC9eUmdQe+0wciYIpXWQ1Im/Mek&#10;a2xMy2T+NnGIThWtCUNip4yF5MerquF8oypzPHpwpzVO97a5pLuVDvDCJ5uujzO+qPt1Sv/1C1n/&#10;BAAA//8DAFBLAwQUAAYACAAAACEA/XZ5Kd0AAAAJAQAADwAAAGRycy9kb3ducmV2LnhtbEyPT0vE&#10;MBDF74LfIYzgbTepsKXUpssqiIKIuO7F27SJTTF/SpLtdr+9syc9znuPN7/XbBdn2axjGoOXUKwF&#10;MO37oEY/SDh8Pq0qYCmjV2iD1xLOOsG2vb5qsFbh5D/0vM8DoxKfapRgcp5qzlNvtMO0DpP25H2H&#10;6DDTGQeuIp6o3Fl+J0TJHY6ePhic9KPR/c/+6CTg2b284hwn+3x4L3f4ZtJX9yDl7c2yuweW9ZL/&#10;wnDBJ3RoiakLR68SsxJWxYaSEqqCJl18UQpSOlKqDfC24f8XtL8AAAD//wMAUEsBAi0AFAAGAAgA&#10;AAAhALaDOJL+AAAA4QEAABMAAAAAAAAAAAAAAAAAAAAAAFtDb250ZW50X1R5cGVzXS54bWxQSwEC&#10;LQAUAAYACAAAACEAOP0h/9YAAACUAQAACwAAAAAAAAAAAAAAAAAvAQAAX3JlbHMvLnJlbHNQSwEC&#10;LQAUAAYACAAAACEAgFSynSECAACKBAAADgAAAAAAAAAAAAAAAAAuAgAAZHJzL2Uyb0RvYy54bWxQ&#10;SwECLQAUAAYACAAAACEA/XZ5Kd0AAAAJAQAADwAAAAAAAAAAAAAAAAB7BAAAZHJzL2Rvd25yZXYu&#10;eG1sUEsFBgAAAAAEAAQA8wAAAIUFAAAAAA==&#10;" strokecolor="black [3200]" strokeweight="1.5pt">
                <v:stroke joinstyle="miter"/>
                <v:shadow on="t" color="black" opacity="26214f" origin=",-.5" offset="0,3pt"/>
              </v:line>
            </w:pict>
          </mc:Fallback>
        </mc:AlternateContent>
      </w:r>
      <w:r w:rsidR="007A3977" w:rsidRPr="00315692">
        <w:rPr>
          <w:rStyle w:val="Heading1Char"/>
          <w:sz w:val="72"/>
          <w:szCs w:val="72"/>
          <w:u w:val="none"/>
        </w:rPr>
        <w:t xml:space="preserve">Name </w:t>
      </w:r>
      <w:r w:rsidR="007A3977">
        <w:rPr>
          <w:rFonts w:ascii="Avenir Next LT W04 Light" w:hAnsi="Avenir Next LT W04 Light" w:cs="Times New Roman"/>
          <w:noProof/>
          <w:sz w:val="72"/>
          <w:szCs w:val="72"/>
        </w:rPr>
        <w:tab/>
      </w:r>
      <w:r w:rsidR="007A3977">
        <w:rPr>
          <w:rFonts w:ascii="Avenir Next LT W04 Light" w:hAnsi="Avenir Next LT W04 Light" w:cs="Times New Roman"/>
          <w:noProof/>
          <w:sz w:val="72"/>
          <w:szCs w:val="72"/>
        </w:rPr>
        <w:tab/>
        <w:t xml:space="preserve">                                         </w:t>
      </w:r>
      <w:r w:rsidR="007A3977" w:rsidRPr="007A3977">
        <w:rPr>
          <w:rFonts w:cstheme="minorHAnsi"/>
          <w:noProof/>
        </w:rPr>
        <w:t>Contact info</w:t>
      </w:r>
      <w:r w:rsidR="007A3977">
        <w:rPr>
          <w:rFonts w:ascii="Avenir Next LT W04 Light" w:hAnsi="Avenir Next LT W04 Light" w:cs="Times New Roman"/>
          <w:noProof/>
          <w:sz w:val="72"/>
          <w:szCs w:val="72"/>
        </w:rPr>
        <w:t xml:space="preserve"> </w:t>
      </w:r>
    </w:p>
    <w:p w14:paraId="5B03A044" w14:textId="77777777" w:rsidR="00244755" w:rsidRDefault="00244755" w:rsidP="00244755">
      <w:pPr>
        <w:spacing w:after="0" w:line="276" w:lineRule="auto"/>
        <w:rPr>
          <w:rFonts w:ascii="Avenir Next LT W04 Light" w:hAnsi="Avenir Next LT W04 Light" w:cs="Times New Roman"/>
          <w:b/>
          <w:szCs w:val="24"/>
          <w:u w:val="single"/>
        </w:rPr>
      </w:pPr>
    </w:p>
    <w:p w14:paraId="039EA702" w14:textId="09A6B1E7" w:rsidR="00CF6E72" w:rsidRPr="00315692" w:rsidRDefault="00782835" w:rsidP="00315692">
      <w:pPr>
        <w:pStyle w:val="Heading2"/>
      </w:pPr>
      <w:r w:rsidRPr="00315692">
        <w:t>OBJECTIVE</w:t>
      </w:r>
    </w:p>
    <w:p w14:paraId="7879A9DA" w14:textId="01440FE4" w:rsidR="00CF6E72" w:rsidRPr="00CF6E72" w:rsidRDefault="00782835" w:rsidP="00244755">
      <w:pPr>
        <w:spacing w:after="0" w:line="276" w:lineRule="auto"/>
        <w:rPr>
          <w:rFonts w:ascii="Avenir Next LT W04 Light" w:hAnsi="Avenir Next LT W04 Light" w:cs="Times New Roman"/>
          <w:b/>
          <w:szCs w:val="24"/>
          <w:u w:val="single"/>
        </w:rPr>
      </w:pPr>
      <w:r w:rsidRPr="00CF6E72">
        <w:rPr>
          <w:rFonts w:ascii="Avenir Next LT W04 Light" w:hAnsi="Avenir Next LT W04 Light" w:cs="Times New Roman"/>
        </w:rPr>
        <w:t xml:space="preserve">To obtain </w:t>
      </w:r>
      <w:r w:rsidR="00CF6E72" w:rsidRPr="00CF6E72">
        <w:rPr>
          <w:rFonts w:ascii="Avenir Next LT W04 Light" w:hAnsi="Avenir Next LT W04 Light" w:cs="Times New Roman"/>
        </w:rPr>
        <w:t>an internship or Co-Op in the Chemistry field through which to gain experience and practical knowledge</w:t>
      </w:r>
      <w:r w:rsidR="00244755">
        <w:rPr>
          <w:rFonts w:ascii="Avenir Next LT W04 Light" w:hAnsi="Avenir Next LT W04 Light" w:cs="Times New Roman"/>
        </w:rPr>
        <w:t>.</w:t>
      </w:r>
    </w:p>
    <w:p w14:paraId="62D7D270" w14:textId="77777777" w:rsidR="00244755" w:rsidRDefault="00244755" w:rsidP="00244755">
      <w:pPr>
        <w:spacing w:after="0" w:line="276" w:lineRule="auto"/>
        <w:rPr>
          <w:rFonts w:ascii="Avenir Next LT W04 Light" w:hAnsi="Avenir Next LT W04 Light" w:cs="Times New Roman"/>
          <w:b/>
          <w:szCs w:val="24"/>
          <w:u w:val="single"/>
        </w:rPr>
      </w:pPr>
    </w:p>
    <w:p w14:paraId="6E75FDE3" w14:textId="35283722" w:rsidR="00CF6E72" w:rsidRPr="00244755" w:rsidRDefault="00CF6E72" w:rsidP="00315692">
      <w:pPr>
        <w:pStyle w:val="Heading2"/>
      </w:pPr>
      <w:r w:rsidRPr="00244755">
        <w:t>EDUCATION</w:t>
      </w:r>
    </w:p>
    <w:p w14:paraId="0BF1DBCB" w14:textId="77777777" w:rsidR="007A3977" w:rsidRDefault="00CF6E72" w:rsidP="00244755">
      <w:pPr>
        <w:spacing w:after="0" w:line="276" w:lineRule="auto"/>
        <w:rPr>
          <w:rFonts w:ascii="Avenir Next LT W04 Light" w:hAnsi="Avenir Next LT W04 Light" w:cs="Times New Roman"/>
          <w:szCs w:val="24"/>
        </w:rPr>
      </w:pPr>
      <w:r w:rsidRPr="00244755">
        <w:rPr>
          <w:rFonts w:ascii="Avenir Next LT W04 Light" w:hAnsi="Avenir Next LT W04 Light" w:cs="Times New Roman"/>
          <w:bCs/>
          <w:szCs w:val="24"/>
        </w:rPr>
        <w:t>University of North Florida,</w:t>
      </w:r>
      <w:r w:rsidRPr="00CF6E72">
        <w:rPr>
          <w:rFonts w:ascii="Avenir Next LT W04 Light" w:hAnsi="Avenir Next LT W04 Light" w:cs="Times New Roman"/>
          <w:b/>
          <w:szCs w:val="24"/>
        </w:rPr>
        <w:t xml:space="preserve"> </w:t>
      </w:r>
      <w:r w:rsidRPr="00CF6E72">
        <w:rPr>
          <w:rFonts w:ascii="Avenir Next LT W04 Light" w:hAnsi="Avenir Next LT W04 Light" w:cs="Times New Roman"/>
          <w:szCs w:val="24"/>
        </w:rPr>
        <w:t>Jacksonville F</w:t>
      </w:r>
      <w:r w:rsidR="007A3977">
        <w:rPr>
          <w:rFonts w:ascii="Avenir Next LT W04 Light" w:hAnsi="Avenir Next LT W04 Light" w:cs="Times New Roman"/>
          <w:szCs w:val="24"/>
        </w:rPr>
        <w:t>L</w:t>
      </w:r>
      <w:r w:rsidRPr="00CF6E72">
        <w:rPr>
          <w:rFonts w:ascii="Avenir Next LT W04 Light" w:hAnsi="Avenir Next LT W04 Light" w:cs="Times New Roman"/>
          <w:szCs w:val="24"/>
        </w:rPr>
        <w:t xml:space="preserve">                                                              </w:t>
      </w:r>
      <w:r w:rsidR="007A3977">
        <w:rPr>
          <w:rFonts w:ascii="Avenir Next LT W04 Light" w:hAnsi="Avenir Next LT W04 Light" w:cs="Times New Roman"/>
          <w:szCs w:val="24"/>
        </w:rPr>
        <w:t xml:space="preserve">                    </w:t>
      </w:r>
      <w:r w:rsidRPr="00CF6E72">
        <w:rPr>
          <w:rFonts w:ascii="Avenir Next LT W04 Light" w:hAnsi="Avenir Next LT W04 Light" w:cs="Times New Roman"/>
          <w:szCs w:val="24"/>
        </w:rPr>
        <w:t xml:space="preserve">Expected Graduation </w:t>
      </w:r>
      <w:r w:rsidR="007A3977">
        <w:rPr>
          <w:rFonts w:ascii="Avenir Next LT W04 Light" w:hAnsi="Avenir Next LT W04 Light" w:cs="Times New Roman"/>
          <w:szCs w:val="24"/>
        </w:rPr>
        <w:t>May</w:t>
      </w:r>
      <w:r w:rsidRPr="00CF6E72">
        <w:rPr>
          <w:rFonts w:ascii="Avenir Next LT W04 Light" w:hAnsi="Avenir Next LT W04 Light" w:cs="Times New Roman"/>
          <w:szCs w:val="24"/>
        </w:rPr>
        <w:t xml:space="preserve"> 202</w:t>
      </w:r>
      <w:r w:rsidR="007A3977">
        <w:rPr>
          <w:rFonts w:ascii="Avenir Next LT W04 Light" w:hAnsi="Avenir Next LT W04 Light" w:cs="Times New Roman"/>
          <w:szCs w:val="24"/>
        </w:rPr>
        <w:t>5</w:t>
      </w:r>
      <w:r w:rsidRPr="00CF6E72">
        <w:rPr>
          <w:rFonts w:ascii="Avenir Next LT W04 Light" w:hAnsi="Avenir Next LT W04 Light" w:cs="Times New Roman"/>
          <w:szCs w:val="24"/>
        </w:rPr>
        <w:br/>
        <w:t xml:space="preserve">College of Arts and Sciences, ACS Accredited </w:t>
      </w:r>
      <w:r>
        <w:rPr>
          <w:rFonts w:ascii="Avenir Next LT W04 Light" w:hAnsi="Avenir Next LT W04 Light" w:cs="Times New Roman"/>
          <w:szCs w:val="24"/>
        </w:rPr>
        <w:br/>
      </w:r>
      <w:r w:rsidRPr="00315692">
        <w:rPr>
          <w:rStyle w:val="Heading3Char"/>
        </w:rPr>
        <w:t>Bachelor of Science in Chemistry</w:t>
      </w:r>
      <w:r>
        <w:rPr>
          <w:rFonts w:ascii="Avenir Next LT W04 Light" w:hAnsi="Avenir Next LT W04 Light" w:cs="Times New Roman"/>
          <w:szCs w:val="24"/>
        </w:rPr>
        <w:t xml:space="preserve"> </w:t>
      </w:r>
    </w:p>
    <w:p w14:paraId="3F99EAAC" w14:textId="5C1D8B76" w:rsidR="00CF6E72" w:rsidRPr="007A3977" w:rsidRDefault="007A3977" w:rsidP="00244755">
      <w:pPr>
        <w:pStyle w:val="ListParagraph"/>
        <w:numPr>
          <w:ilvl w:val="0"/>
          <w:numId w:val="6"/>
        </w:numPr>
        <w:spacing w:after="0" w:line="276" w:lineRule="auto"/>
        <w:rPr>
          <w:rFonts w:ascii="Avenir Next LT W04 Light" w:hAnsi="Avenir Next LT W04 Light" w:cs="Times New Roman"/>
          <w:szCs w:val="24"/>
        </w:rPr>
      </w:pPr>
      <w:r w:rsidRPr="007A3977">
        <w:rPr>
          <w:rFonts w:ascii="Avenir Next LT W04 Light" w:hAnsi="Avenir Next LT W04 Light" w:cs="Times New Roman"/>
          <w:szCs w:val="24"/>
        </w:rPr>
        <w:t>C</w:t>
      </w:r>
      <w:r w:rsidR="00CF6E72" w:rsidRPr="007A3977">
        <w:rPr>
          <w:rFonts w:ascii="Avenir Next LT W04 Light" w:hAnsi="Avenir Next LT W04 Light" w:cs="Times New Roman"/>
          <w:szCs w:val="24"/>
        </w:rPr>
        <w:t>oncentration</w:t>
      </w:r>
      <w:r>
        <w:rPr>
          <w:rFonts w:ascii="Avenir Next LT W04 Light" w:hAnsi="Avenir Next LT W04 Light" w:cs="Times New Roman"/>
          <w:szCs w:val="24"/>
        </w:rPr>
        <w:t>: P</w:t>
      </w:r>
      <w:r w:rsidR="00CF6E72" w:rsidRPr="007A3977">
        <w:rPr>
          <w:rFonts w:ascii="Avenir Next LT W04 Light" w:hAnsi="Avenir Next LT W04 Light" w:cs="Times New Roman"/>
          <w:szCs w:val="24"/>
        </w:rPr>
        <w:t xml:space="preserve">re- </w:t>
      </w:r>
      <w:r w:rsidR="00244755" w:rsidRPr="007A3977">
        <w:rPr>
          <w:rFonts w:ascii="Avenir Next LT W04 Light" w:hAnsi="Avenir Next LT W04 Light" w:cs="Times New Roman"/>
          <w:szCs w:val="24"/>
        </w:rPr>
        <w:t>Medical Studies</w:t>
      </w:r>
      <w:r w:rsidR="00104FBB" w:rsidRPr="007A3977">
        <w:rPr>
          <w:rFonts w:ascii="Avenir Next LT W04 Light" w:hAnsi="Avenir Next LT W04 Light" w:cs="Times New Roman"/>
          <w:szCs w:val="24"/>
        </w:rPr>
        <w:br/>
        <w:t xml:space="preserve">Minor: Business Management </w:t>
      </w:r>
    </w:p>
    <w:p w14:paraId="030FC75A" w14:textId="77777777" w:rsidR="00244755" w:rsidRDefault="00244755" w:rsidP="00244755">
      <w:pPr>
        <w:spacing w:after="0" w:line="276" w:lineRule="auto"/>
        <w:rPr>
          <w:rFonts w:ascii="Avenir Next LT W04 Light" w:hAnsi="Avenir Next LT W04 Light" w:cs="Times New Roman"/>
          <w:b/>
          <w:szCs w:val="24"/>
          <w:u w:val="single"/>
        </w:rPr>
        <w:sectPr w:rsidR="00244755" w:rsidSect="00782835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7FD84A60" w14:textId="77777777" w:rsidR="00244755" w:rsidRDefault="00244755" w:rsidP="00244755">
      <w:pPr>
        <w:spacing w:after="0" w:line="276" w:lineRule="auto"/>
        <w:rPr>
          <w:rFonts w:ascii="Avenir Next LT W04 Light" w:hAnsi="Avenir Next LT W04 Light" w:cs="Times New Roman"/>
          <w:b/>
          <w:szCs w:val="24"/>
          <w:u w:val="single"/>
        </w:rPr>
      </w:pPr>
    </w:p>
    <w:p w14:paraId="0ECC900B" w14:textId="0CB110A5" w:rsidR="00E86AC9" w:rsidRPr="00244755" w:rsidRDefault="00E86AC9" w:rsidP="00315692">
      <w:pPr>
        <w:pStyle w:val="Heading2"/>
      </w:pPr>
      <w:r w:rsidRPr="00244755">
        <w:t>CHEMISTRY SKILLS</w:t>
      </w:r>
    </w:p>
    <w:p w14:paraId="58BEBB61" w14:textId="77777777" w:rsidR="00CF2B4B" w:rsidRDefault="00CF2B4B" w:rsidP="00244755">
      <w:pPr>
        <w:pStyle w:val="ListParagraph"/>
        <w:numPr>
          <w:ilvl w:val="0"/>
          <w:numId w:val="1"/>
        </w:numPr>
        <w:spacing w:after="0" w:line="276" w:lineRule="auto"/>
        <w:rPr>
          <w:rFonts w:ascii="Avenir Next LT W04 Light" w:hAnsi="Avenir Next LT W04 Light" w:cs="Times New Roman"/>
          <w:szCs w:val="24"/>
        </w:rPr>
        <w:sectPr w:rsidR="00CF2B4B" w:rsidSect="00244755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7546F36C" w14:textId="36BB45B5" w:rsidR="00104FBB" w:rsidRPr="007A3977" w:rsidRDefault="00E86AC9" w:rsidP="00244755">
      <w:pPr>
        <w:spacing w:after="0" w:line="276" w:lineRule="auto"/>
        <w:rPr>
          <w:rFonts w:ascii="Avenir Next LT W04 Light" w:hAnsi="Avenir Next LT W04 Light" w:cs="Times New Roman"/>
          <w:szCs w:val="24"/>
        </w:rPr>
      </w:pPr>
      <w:r w:rsidRPr="007A3977">
        <w:rPr>
          <w:rFonts w:ascii="Avenir Next LT W04 Light" w:hAnsi="Avenir Next LT W04 Light" w:cs="Times New Roman"/>
          <w:szCs w:val="24"/>
        </w:rPr>
        <w:t xml:space="preserve">Analyzing Unknowns </w:t>
      </w:r>
      <w:r w:rsidR="0079353C" w:rsidRPr="007A3977">
        <w:rPr>
          <w:rFonts w:ascii="Avenir Next LT W04 Light" w:hAnsi="Avenir Next LT W04 Light" w:cs="Times New Roman"/>
          <w:szCs w:val="24"/>
        </w:rPr>
        <w:tab/>
      </w:r>
      <w:r w:rsidR="0079353C" w:rsidRPr="007A3977">
        <w:rPr>
          <w:rFonts w:ascii="Avenir Next LT W04 Light" w:hAnsi="Avenir Next LT W04 Light" w:cs="Times New Roman"/>
          <w:szCs w:val="24"/>
        </w:rPr>
        <w:tab/>
      </w:r>
      <w:r w:rsidR="0079353C">
        <w:rPr>
          <w:rFonts w:ascii="Avenir Next LT W04 Light" w:hAnsi="Avenir Next LT W04 Light" w:cs="Times New Roman"/>
          <w:szCs w:val="24"/>
        </w:rPr>
        <w:tab/>
      </w:r>
      <w:r w:rsidRPr="007A3977">
        <w:rPr>
          <w:rFonts w:ascii="Avenir Next LT W04 Light" w:hAnsi="Avenir Next LT W04 Light" w:cs="Times New Roman"/>
          <w:szCs w:val="24"/>
        </w:rPr>
        <w:t>Distillation Chromatography</w:t>
      </w:r>
      <w:r w:rsidR="0079353C">
        <w:rPr>
          <w:rFonts w:ascii="Avenir Next LT W04 Light" w:hAnsi="Avenir Next LT W04 Light" w:cs="Times New Roman"/>
          <w:szCs w:val="24"/>
        </w:rPr>
        <w:tab/>
      </w:r>
      <w:r w:rsidR="0079353C">
        <w:rPr>
          <w:rFonts w:ascii="Avenir Next LT W04 Light" w:hAnsi="Avenir Next LT W04 Light" w:cs="Times New Roman"/>
          <w:szCs w:val="24"/>
        </w:rPr>
        <w:tab/>
      </w:r>
      <w:r w:rsidR="007A3977">
        <w:rPr>
          <w:rFonts w:ascii="Avenir Next LT W04 Light" w:hAnsi="Avenir Next LT W04 Light" w:cs="Times New Roman"/>
          <w:szCs w:val="24"/>
        </w:rPr>
        <w:t>S</w:t>
      </w:r>
      <w:r w:rsidR="00D133B6" w:rsidRPr="007A3977">
        <w:rPr>
          <w:rFonts w:ascii="Avenir Next LT W04 Light" w:hAnsi="Avenir Next LT W04 Light" w:cs="Times New Roman"/>
          <w:szCs w:val="24"/>
        </w:rPr>
        <w:t xml:space="preserve">tandard </w:t>
      </w:r>
      <w:r w:rsidR="0079353C" w:rsidRPr="007A3977">
        <w:rPr>
          <w:rFonts w:ascii="Avenir Next LT W04 Light" w:hAnsi="Avenir Next LT W04 Light" w:cs="Times New Roman"/>
          <w:szCs w:val="24"/>
        </w:rPr>
        <w:t>Lab Regulations</w:t>
      </w:r>
    </w:p>
    <w:p w14:paraId="330AAD4D" w14:textId="2F6B2D21" w:rsidR="0079353C" w:rsidRDefault="00104FBB" w:rsidP="00244755">
      <w:pPr>
        <w:spacing w:after="0" w:line="276" w:lineRule="auto"/>
        <w:rPr>
          <w:rFonts w:ascii="Avenir Next LT W04 Light" w:hAnsi="Avenir Next LT W04 Light"/>
        </w:rPr>
      </w:pPr>
      <w:r w:rsidRPr="007A3977">
        <w:rPr>
          <w:rFonts w:ascii="Avenir Next LT W04 Light" w:hAnsi="Avenir Next LT W04 Light" w:cs="Times New Roman"/>
          <w:szCs w:val="24"/>
        </w:rPr>
        <w:t>Quality Assurance Testing</w:t>
      </w:r>
      <w:r w:rsidR="0079353C">
        <w:rPr>
          <w:rFonts w:ascii="Avenir Next LT W04 Light" w:hAnsi="Avenir Next LT W04 Light" w:cs="Times New Roman"/>
          <w:szCs w:val="24"/>
        </w:rPr>
        <w:tab/>
      </w:r>
      <w:r w:rsidR="0079353C">
        <w:rPr>
          <w:rFonts w:ascii="Avenir Next LT W04 Light" w:hAnsi="Avenir Next LT W04 Light" w:cs="Times New Roman"/>
          <w:szCs w:val="24"/>
        </w:rPr>
        <w:tab/>
      </w:r>
      <w:r w:rsidRPr="0079353C">
        <w:rPr>
          <w:rFonts w:ascii="Avenir Next LT W04 Light" w:hAnsi="Avenir Next LT W04 Light" w:cs="Times New Roman"/>
          <w:szCs w:val="24"/>
        </w:rPr>
        <w:t xml:space="preserve">Spectroscopy </w:t>
      </w:r>
      <w:r w:rsidR="0079353C">
        <w:rPr>
          <w:rFonts w:ascii="Avenir Next LT W04 Light" w:hAnsi="Avenir Next LT W04 Light" w:cs="Times New Roman"/>
          <w:szCs w:val="24"/>
        </w:rPr>
        <w:t xml:space="preserve">&amp; </w:t>
      </w:r>
      <w:r w:rsidR="0079353C" w:rsidRPr="0079353C">
        <w:rPr>
          <w:rFonts w:ascii="Avenir Next LT W04 Light" w:hAnsi="Avenir Next LT W04 Light"/>
        </w:rPr>
        <w:t xml:space="preserve">IR </w:t>
      </w:r>
      <w:r w:rsidRPr="0079353C">
        <w:rPr>
          <w:rFonts w:ascii="Avenir Next LT W04 Light" w:hAnsi="Avenir Next LT W04 Light" w:cs="Times New Roman"/>
          <w:szCs w:val="24"/>
        </w:rPr>
        <w:t xml:space="preserve">Testing </w:t>
      </w:r>
      <w:r w:rsidR="0079353C">
        <w:rPr>
          <w:rFonts w:ascii="Avenir Next LT W04 Light" w:hAnsi="Avenir Next LT W04 Light" w:cs="Times New Roman"/>
          <w:szCs w:val="24"/>
        </w:rPr>
        <w:tab/>
      </w:r>
      <w:r w:rsidR="0079353C">
        <w:rPr>
          <w:rFonts w:ascii="Avenir Next LT W04 Light" w:hAnsi="Avenir Next LT W04 Light" w:cs="Times New Roman"/>
          <w:szCs w:val="24"/>
        </w:rPr>
        <w:tab/>
      </w:r>
      <w:r w:rsidR="00CF2B4B" w:rsidRPr="0079353C">
        <w:rPr>
          <w:rFonts w:ascii="Avenir Next LT W04 Light" w:hAnsi="Avenir Next LT W04 Light"/>
        </w:rPr>
        <w:t xml:space="preserve">Chemical Composition </w:t>
      </w:r>
      <w:r w:rsidR="0079353C" w:rsidRPr="0079353C">
        <w:rPr>
          <w:rFonts w:ascii="Avenir Next LT W04 Light" w:hAnsi="Avenir Next LT W04 Light"/>
        </w:rPr>
        <w:t xml:space="preserve">Testing </w:t>
      </w:r>
      <w:r w:rsidR="0079353C">
        <w:rPr>
          <w:rFonts w:ascii="Avenir Next LT W04 Light" w:hAnsi="Avenir Next LT W04 Light"/>
        </w:rPr>
        <w:tab/>
      </w:r>
    </w:p>
    <w:p w14:paraId="442EC7D9" w14:textId="54CC11B3" w:rsidR="00CF2B4B" w:rsidRPr="0079353C" w:rsidRDefault="00CF2B4B" w:rsidP="00244755">
      <w:pPr>
        <w:spacing w:after="0" w:line="276" w:lineRule="auto"/>
        <w:rPr>
          <w:rFonts w:ascii="Avenir Next LT W04 Light" w:hAnsi="Avenir Next LT W04 Light"/>
        </w:rPr>
      </w:pPr>
      <w:r w:rsidRPr="0079353C">
        <w:rPr>
          <w:rFonts w:ascii="Avenir Next LT W04 Light" w:hAnsi="Avenir Next LT W04 Light"/>
        </w:rPr>
        <w:t xml:space="preserve">Data </w:t>
      </w:r>
      <w:r w:rsidR="0079353C" w:rsidRPr="0079353C">
        <w:rPr>
          <w:rFonts w:ascii="Avenir Next LT W04 Light" w:hAnsi="Avenir Next LT W04 Light"/>
        </w:rPr>
        <w:t>Analysis</w:t>
      </w:r>
      <w:r w:rsidR="0079353C">
        <w:rPr>
          <w:rFonts w:ascii="Avenir Next LT W04 Light" w:hAnsi="Avenir Next LT W04 Light"/>
        </w:rPr>
        <w:tab/>
      </w:r>
      <w:r w:rsidR="0079353C">
        <w:rPr>
          <w:rFonts w:ascii="Avenir Next LT W04 Light" w:hAnsi="Avenir Next LT W04 Light"/>
        </w:rPr>
        <w:tab/>
      </w:r>
      <w:r w:rsidR="0079353C">
        <w:rPr>
          <w:rFonts w:ascii="Avenir Next LT W04 Light" w:hAnsi="Avenir Next LT W04 Light"/>
        </w:rPr>
        <w:tab/>
      </w:r>
      <w:r w:rsidR="0079353C">
        <w:rPr>
          <w:rFonts w:ascii="Avenir Next LT W04 Light" w:hAnsi="Avenir Next LT W04 Light"/>
        </w:rPr>
        <w:tab/>
      </w:r>
      <w:r w:rsidRPr="0079353C">
        <w:rPr>
          <w:rFonts w:ascii="Avenir Next LT W04 Light" w:hAnsi="Avenir Next LT W04 Light"/>
        </w:rPr>
        <w:t xml:space="preserve">Maintenance </w:t>
      </w:r>
      <w:r w:rsidR="00244755">
        <w:rPr>
          <w:rFonts w:ascii="Avenir Next LT W04 Light" w:hAnsi="Avenir Next LT W04 Light"/>
        </w:rPr>
        <w:t>o</w:t>
      </w:r>
      <w:r w:rsidR="0079353C" w:rsidRPr="0079353C">
        <w:rPr>
          <w:rFonts w:ascii="Avenir Next LT W04 Light" w:hAnsi="Avenir Next LT W04 Light"/>
        </w:rPr>
        <w:t xml:space="preserve">f </w:t>
      </w:r>
      <w:r w:rsidRPr="0079353C">
        <w:rPr>
          <w:rFonts w:ascii="Avenir Next LT W04 Light" w:hAnsi="Avenir Next LT W04 Light"/>
        </w:rPr>
        <w:t xml:space="preserve">Lab </w:t>
      </w:r>
      <w:r w:rsidR="0079353C" w:rsidRPr="0079353C">
        <w:rPr>
          <w:rFonts w:ascii="Avenir Next LT W04 Light" w:hAnsi="Avenir Next LT W04 Light"/>
        </w:rPr>
        <w:t xml:space="preserve">Equipment </w:t>
      </w:r>
      <w:r w:rsidR="0079353C">
        <w:rPr>
          <w:rFonts w:ascii="Avenir Next LT W04 Light" w:hAnsi="Avenir Next LT W04 Light"/>
        </w:rPr>
        <w:tab/>
        <w:t>R</w:t>
      </w:r>
      <w:r w:rsidRPr="0079353C">
        <w:rPr>
          <w:rFonts w:ascii="Avenir Next LT W04 Light" w:hAnsi="Avenir Next LT W04 Light"/>
        </w:rPr>
        <w:t>eagents</w:t>
      </w:r>
      <w:r w:rsidR="0079353C" w:rsidRPr="0079353C">
        <w:rPr>
          <w:rFonts w:ascii="Avenir Next LT W04 Light" w:hAnsi="Avenir Next LT W04 Light"/>
        </w:rPr>
        <w:t xml:space="preserve">, Slides </w:t>
      </w:r>
      <w:r w:rsidR="0079353C">
        <w:rPr>
          <w:rFonts w:ascii="Avenir Next LT W04 Light" w:hAnsi="Avenir Next LT W04 Light"/>
        </w:rPr>
        <w:t>&amp;</w:t>
      </w:r>
      <w:r w:rsidR="0079353C" w:rsidRPr="0079353C">
        <w:rPr>
          <w:rFonts w:ascii="Avenir Next LT W04 Light" w:hAnsi="Avenir Next LT W04 Light"/>
        </w:rPr>
        <w:t xml:space="preserve"> Tissue Samples</w:t>
      </w:r>
    </w:p>
    <w:p w14:paraId="51B59657" w14:textId="77777777" w:rsidR="00523691" w:rsidRDefault="00523691" w:rsidP="00244755">
      <w:pPr>
        <w:pStyle w:val="ListParagraph"/>
        <w:spacing w:after="0" w:line="276" w:lineRule="auto"/>
        <w:rPr>
          <w:rFonts w:ascii="Avenir Next LT W04 Light" w:hAnsi="Avenir Next LT W04 Light"/>
        </w:rPr>
        <w:sectPr w:rsidR="00523691" w:rsidSect="00244755">
          <w:type w:val="continuous"/>
          <w:pgSz w:w="12240" w:h="15840"/>
          <w:pgMar w:top="720" w:right="720" w:bottom="720" w:left="720" w:header="720" w:footer="720" w:gutter="0"/>
          <w:cols w:space="0"/>
          <w:docGrid w:linePitch="360"/>
        </w:sectPr>
      </w:pPr>
    </w:p>
    <w:p w14:paraId="5E91C6CF" w14:textId="77777777" w:rsidR="00244755" w:rsidRDefault="00244755" w:rsidP="00244755">
      <w:pPr>
        <w:spacing w:after="0" w:line="276" w:lineRule="auto"/>
        <w:rPr>
          <w:rFonts w:ascii="Avenir Next LT W04 Light" w:hAnsi="Avenir Next LT W04 Light"/>
          <w:b/>
          <w:szCs w:val="24"/>
          <w:u w:val="single"/>
        </w:rPr>
      </w:pPr>
    </w:p>
    <w:p w14:paraId="3E555E86" w14:textId="1984EA56" w:rsidR="00CF2B4B" w:rsidRPr="00244755" w:rsidRDefault="00523691" w:rsidP="00315692">
      <w:pPr>
        <w:pStyle w:val="Heading2"/>
      </w:pPr>
      <w:r w:rsidRPr="00244755">
        <w:t>R</w:t>
      </w:r>
      <w:r w:rsidR="00264746" w:rsidRPr="00244755">
        <w:t>ELATED</w:t>
      </w:r>
      <w:r w:rsidRPr="00244755">
        <w:t xml:space="preserve"> C</w:t>
      </w:r>
      <w:r w:rsidR="00264746" w:rsidRPr="00244755">
        <w:t xml:space="preserve">HEMISTRY </w:t>
      </w:r>
      <w:r w:rsidRPr="00244755">
        <w:t>C</w:t>
      </w:r>
      <w:r w:rsidR="00264746" w:rsidRPr="00244755">
        <w:t>OURSES</w:t>
      </w:r>
      <w:r w:rsidRPr="00244755">
        <w:t xml:space="preserve"> </w:t>
      </w:r>
    </w:p>
    <w:p w14:paraId="6C180921" w14:textId="77777777" w:rsidR="00523691" w:rsidRDefault="00523691" w:rsidP="00244755">
      <w:pPr>
        <w:pStyle w:val="ListParagraph"/>
        <w:numPr>
          <w:ilvl w:val="0"/>
          <w:numId w:val="3"/>
        </w:numPr>
        <w:spacing w:after="0" w:line="276" w:lineRule="auto"/>
        <w:rPr>
          <w:rFonts w:ascii="Avenir Next LT W04 Light" w:hAnsi="Avenir Next LT W04 Light"/>
        </w:rPr>
        <w:sectPr w:rsidR="00523691" w:rsidSect="00244755">
          <w:type w:val="continuous"/>
          <w:pgSz w:w="12240" w:h="15840"/>
          <w:pgMar w:top="720" w:right="720" w:bottom="720" w:left="720" w:header="720" w:footer="720" w:gutter="0"/>
          <w:cols w:space="0"/>
          <w:docGrid w:linePitch="360"/>
        </w:sectPr>
      </w:pPr>
    </w:p>
    <w:p w14:paraId="7302AB31" w14:textId="21902AE1" w:rsidR="00523691" w:rsidRPr="00244755" w:rsidRDefault="00523691" w:rsidP="00244755">
      <w:pPr>
        <w:spacing w:after="0" w:line="276" w:lineRule="auto"/>
        <w:rPr>
          <w:rFonts w:ascii="Avenir Next LT W04 Light" w:hAnsi="Avenir Next LT W04 Light"/>
        </w:rPr>
      </w:pPr>
      <w:r w:rsidRPr="00244755">
        <w:rPr>
          <w:rFonts w:ascii="Avenir Next LT W04 Light" w:hAnsi="Avenir Next LT W04 Light"/>
        </w:rPr>
        <w:t>General Chemistry I &amp; II</w:t>
      </w:r>
      <w:r w:rsidR="00244755">
        <w:rPr>
          <w:rFonts w:ascii="Avenir Next LT W04 Light" w:hAnsi="Avenir Next LT W04 Light"/>
        </w:rPr>
        <w:tab/>
      </w:r>
      <w:r w:rsidR="00244755">
        <w:rPr>
          <w:rFonts w:ascii="Avenir Next LT W04 Light" w:hAnsi="Avenir Next LT W04 Light"/>
        </w:rPr>
        <w:tab/>
      </w:r>
      <w:r w:rsidR="00244755">
        <w:rPr>
          <w:rFonts w:ascii="Avenir Next LT W04 Light" w:hAnsi="Avenir Next LT W04 Light"/>
        </w:rPr>
        <w:tab/>
      </w:r>
      <w:r w:rsidRPr="00244755">
        <w:rPr>
          <w:rFonts w:ascii="Avenir Next LT W04 Light" w:hAnsi="Avenir Next LT W04 Light"/>
        </w:rPr>
        <w:t>Organic Chemistry I &amp; II</w:t>
      </w:r>
      <w:r w:rsidR="00244755">
        <w:rPr>
          <w:rFonts w:ascii="Avenir Next LT W04 Light" w:hAnsi="Avenir Next LT W04 Light"/>
        </w:rPr>
        <w:tab/>
      </w:r>
      <w:r w:rsidR="00244755">
        <w:rPr>
          <w:rFonts w:ascii="Avenir Next LT W04 Light" w:hAnsi="Avenir Next LT W04 Light"/>
        </w:rPr>
        <w:tab/>
      </w:r>
      <w:r w:rsidR="00244755">
        <w:rPr>
          <w:rFonts w:ascii="Avenir Next LT W04 Light" w:hAnsi="Avenir Next LT W04 Light"/>
        </w:rPr>
        <w:tab/>
      </w:r>
      <w:proofErr w:type="spellStart"/>
      <w:r w:rsidRPr="00244755">
        <w:rPr>
          <w:rFonts w:ascii="Avenir Next LT W04 Light" w:hAnsi="Avenir Next LT W04 Light"/>
        </w:rPr>
        <w:t>Quantitive</w:t>
      </w:r>
      <w:proofErr w:type="spellEnd"/>
      <w:r w:rsidRPr="00244755">
        <w:rPr>
          <w:rFonts w:ascii="Avenir Next LT W04 Light" w:hAnsi="Avenir Next LT W04 Light"/>
        </w:rPr>
        <w:t xml:space="preserve"> </w:t>
      </w:r>
      <w:proofErr w:type="spellStart"/>
      <w:r w:rsidRPr="00244755">
        <w:rPr>
          <w:rFonts w:ascii="Avenir Next LT W04 Light" w:hAnsi="Avenir Next LT W04 Light"/>
        </w:rPr>
        <w:t>Anaytical</w:t>
      </w:r>
      <w:proofErr w:type="spellEnd"/>
      <w:r w:rsidRPr="00244755">
        <w:rPr>
          <w:rFonts w:ascii="Avenir Next LT W04 Light" w:hAnsi="Avenir Next LT W04 Light"/>
        </w:rPr>
        <w:t xml:space="preserve"> Chemistry </w:t>
      </w:r>
    </w:p>
    <w:p w14:paraId="6C33C070" w14:textId="5743473B" w:rsidR="00523691" w:rsidRPr="00244755" w:rsidRDefault="00523691" w:rsidP="00244755">
      <w:pPr>
        <w:spacing w:after="0" w:line="276" w:lineRule="auto"/>
        <w:rPr>
          <w:rFonts w:ascii="Avenir Next LT W04 Light" w:hAnsi="Avenir Next LT W04 Light"/>
        </w:rPr>
      </w:pPr>
      <w:r w:rsidRPr="00244755">
        <w:rPr>
          <w:rFonts w:ascii="Avenir Next LT W04 Light" w:hAnsi="Avenir Next LT W04 Light"/>
        </w:rPr>
        <w:t>Calculus I &amp; II</w:t>
      </w:r>
      <w:r w:rsidR="00244755">
        <w:rPr>
          <w:rFonts w:ascii="Avenir Next LT W04 Light" w:hAnsi="Avenir Next LT W04 Light"/>
        </w:rPr>
        <w:tab/>
      </w:r>
      <w:r w:rsidR="00244755">
        <w:rPr>
          <w:rFonts w:ascii="Avenir Next LT W04 Light" w:hAnsi="Avenir Next LT W04 Light"/>
        </w:rPr>
        <w:tab/>
      </w:r>
      <w:r w:rsidR="00244755">
        <w:rPr>
          <w:rFonts w:ascii="Avenir Next LT W04 Light" w:hAnsi="Avenir Next LT W04 Light"/>
        </w:rPr>
        <w:tab/>
      </w:r>
      <w:r w:rsidR="00244755">
        <w:rPr>
          <w:rFonts w:ascii="Avenir Next LT W04 Light" w:hAnsi="Avenir Next LT W04 Light"/>
        </w:rPr>
        <w:tab/>
      </w:r>
      <w:r w:rsidRPr="00244755">
        <w:rPr>
          <w:rFonts w:ascii="Avenir Next LT W04 Light" w:hAnsi="Avenir Next LT W04 Light"/>
        </w:rPr>
        <w:t xml:space="preserve">Physics with Calculus I &amp; II </w:t>
      </w:r>
      <w:r w:rsidR="00244755">
        <w:rPr>
          <w:rFonts w:ascii="Avenir Next LT W04 Light" w:hAnsi="Avenir Next LT W04 Light"/>
        </w:rPr>
        <w:tab/>
      </w:r>
      <w:r w:rsidR="00244755">
        <w:rPr>
          <w:rFonts w:ascii="Avenir Next LT W04 Light" w:hAnsi="Avenir Next LT W04 Light"/>
        </w:rPr>
        <w:tab/>
      </w:r>
      <w:r w:rsidRPr="00244755">
        <w:rPr>
          <w:rFonts w:ascii="Avenir Next LT W04 Light" w:hAnsi="Avenir Next LT W04 Light"/>
        </w:rPr>
        <w:t xml:space="preserve">General Biology I &amp; II </w:t>
      </w:r>
    </w:p>
    <w:p w14:paraId="186A6BF8" w14:textId="77777777" w:rsidR="00523691" w:rsidRPr="007A1F4A" w:rsidRDefault="00523691" w:rsidP="00244755">
      <w:pPr>
        <w:spacing w:after="0" w:line="276" w:lineRule="auto"/>
        <w:ind w:left="360"/>
        <w:rPr>
          <w:rFonts w:ascii="Avenir Next LT W04 Light" w:hAnsi="Avenir Next LT W04 Light"/>
        </w:rPr>
        <w:sectPr w:rsidR="00523691" w:rsidRPr="007A1F4A" w:rsidSect="00244755">
          <w:type w:val="continuous"/>
          <w:pgSz w:w="12240" w:h="15840"/>
          <w:pgMar w:top="720" w:right="720" w:bottom="720" w:left="720" w:header="720" w:footer="720" w:gutter="0"/>
          <w:cols w:space="0"/>
          <w:docGrid w:linePitch="360"/>
        </w:sectPr>
      </w:pPr>
    </w:p>
    <w:p w14:paraId="52E3D672" w14:textId="77777777" w:rsidR="00244755" w:rsidRDefault="00244755" w:rsidP="00244755">
      <w:pPr>
        <w:spacing w:after="0" w:line="276" w:lineRule="auto"/>
        <w:rPr>
          <w:rFonts w:ascii="Avenir Next LT W04 Light" w:hAnsi="Avenir Next LT W04 Light"/>
          <w:b/>
          <w:u w:val="single"/>
        </w:rPr>
      </w:pPr>
    </w:p>
    <w:p w14:paraId="45BCD67F" w14:textId="4B107EF8" w:rsidR="00523691" w:rsidRPr="00244755" w:rsidRDefault="00264746" w:rsidP="00315692">
      <w:pPr>
        <w:pStyle w:val="Heading2"/>
      </w:pPr>
      <w:r w:rsidRPr="00244755">
        <w:t>PROFESSIONAL EXPERIENCE</w:t>
      </w:r>
    </w:p>
    <w:p w14:paraId="787D91F6" w14:textId="77777777" w:rsidR="007A1F4A" w:rsidRDefault="007A1F4A" w:rsidP="00244755">
      <w:pPr>
        <w:spacing w:after="0" w:line="276" w:lineRule="auto"/>
        <w:rPr>
          <w:rFonts w:ascii="Avenir Next LT W04 Light" w:hAnsi="Avenir Next LT W04 Light"/>
        </w:rPr>
        <w:sectPr w:rsidR="007A1F4A" w:rsidSect="00244755">
          <w:type w:val="continuous"/>
          <w:pgSz w:w="12240" w:h="15840"/>
          <w:pgMar w:top="720" w:right="720" w:bottom="720" w:left="720" w:header="720" w:footer="720" w:gutter="0"/>
          <w:cols w:space="0"/>
          <w:docGrid w:linePitch="360"/>
        </w:sectPr>
      </w:pPr>
    </w:p>
    <w:p w14:paraId="53729CBA" w14:textId="77777777" w:rsidR="00244755" w:rsidRPr="00315692" w:rsidRDefault="00244755" w:rsidP="00315692">
      <w:pPr>
        <w:pStyle w:val="Heading3"/>
      </w:pPr>
      <w:r w:rsidRPr="00315692">
        <w:t>Chemistry Mentor</w:t>
      </w:r>
    </w:p>
    <w:p w14:paraId="271E463C" w14:textId="56F75351" w:rsidR="00244755" w:rsidRDefault="00244755" w:rsidP="00244755">
      <w:pPr>
        <w:spacing w:after="0" w:line="276" w:lineRule="auto"/>
        <w:rPr>
          <w:rFonts w:ascii="Avenir Next LT W04 Light" w:hAnsi="Avenir Next LT W04 Light"/>
        </w:rPr>
      </w:pPr>
      <w:r w:rsidRPr="00244755">
        <w:rPr>
          <w:rFonts w:ascii="Avenir Next LT W04 Light" w:hAnsi="Avenir Next LT W04 Light"/>
        </w:rPr>
        <w:t>Self Employed</w:t>
      </w:r>
      <w:r>
        <w:rPr>
          <w:rFonts w:ascii="Avenir Next LT W04 Light" w:hAnsi="Avenir Next LT W04 Light"/>
        </w:rPr>
        <w:t xml:space="preserve">, Jacksonville, FL </w:t>
      </w:r>
      <w:r w:rsidRPr="00244755">
        <w:rPr>
          <w:rFonts w:ascii="Avenir Next LT W04 Light" w:hAnsi="Avenir Next LT W04 Light"/>
        </w:rPr>
        <w:t xml:space="preserve">                                                                                                                  </w:t>
      </w:r>
      <w:r>
        <w:rPr>
          <w:rFonts w:ascii="Avenir Next LT W04 Light" w:hAnsi="Avenir Next LT W04 Light"/>
        </w:rPr>
        <w:t xml:space="preserve">                      2019- Present </w:t>
      </w:r>
    </w:p>
    <w:p w14:paraId="089BE5B9" w14:textId="77777777" w:rsidR="00244755" w:rsidRDefault="00244755" w:rsidP="00244755">
      <w:pPr>
        <w:pStyle w:val="ListParagraph"/>
        <w:numPr>
          <w:ilvl w:val="0"/>
          <w:numId w:val="5"/>
        </w:numPr>
        <w:spacing w:after="0" w:line="276" w:lineRule="auto"/>
        <w:rPr>
          <w:rFonts w:ascii="Avenir Next LT W04 Light" w:hAnsi="Avenir Next LT W04 Light"/>
        </w:rPr>
      </w:pPr>
      <w:r>
        <w:rPr>
          <w:rFonts w:ascii="Avenir Next LT W04 Light" w:hAnsi="Avenir Next LT W04 Light"/>
        </w:rPr>
        <w:t>Assist younger chemistry students stay on track.</w:t>
      </w:r>
    </w:p>
    <w:p w14:paraId="4F793B25" w14:textId="39A6BB7D" w:rsidR="00244755" w:rsidRDefault="00244755" w:rsidP="00244755">
      <w:pPr>
        <w:pStyle w:val="ListParagraph"/>
        <w:numPr>
          <w:ilvl w:val="0"/>
          <w:numId w:val="5"/>
        </w:numPr>
        <w:spacing w:after="0" w:line="276" w:lineRule="auto"/>
        <w:rPr>
          <w:rFonts w:ascii="Avenir Next LT W04 Light" w:hAnsi="Avenir Next LT W04 Light"/>
        </w:rPr>
      </w:pPr>
      <w:r>
        <w:rPr>
          <w:rFonts w:ascii="Avenir Next LT W04 Light" w:hAnsi="Avenir Next LT W04 Light"/>
        </w:rPr>
        <w:t xml:space="preserve">Mentor students on class material and create study materials to help with testing success. </w:t>
      </w:r>
    </w:p>
    <w:p w14:paraId="254D609E" w14:textId="77777777" w:rsidR="00244755" w:rsidRDefault="00244755" w:rsidP="00244755">
      <w:pPr>
        <w:spacing w:after="0" w:line="276" w:lineRule="auto"/>
        <w:rPr>
          <w:rFonts w:ascii="Avenir Next LT W04 Light" w:hAnsi="Avenir Next LT W04 Light"/>
          <w:b/>
        </w:rPr>
      </w:pPr>
    </w:p>
    <w:p w14:paraId="181CB444" w14:textId="77777777" w:rsidR="00244755" w:rsidRPr="00244755" w:rsidRDefault="00244755" w:rsidP="00315692">
      <w:pPr>
        <w:pStyle w:val="Heading3"/>
      </w:pPr>
      <w:r w:rsidRPr="00244755">
        <w:t xml:space="preserve">Tour Guide </w:t>
      </w:r>
    </w:p>
    <w:p w14:paraId="045583AE" w14:textId="6F3AD056" w:rsidR="007A1F4A" w:rsidRDefault="007A1F4A" w:rsidP="00244755">
      <w:pPr>
        <w:spacing w:after="0" w:line="276" w:lineRule="auto"/>
        <w:rPr>
          <w:rFonts w:ascii="Avenir Next LT W04 Light" w:hAnsi="Avenir Next LT W04 Light"/>
        </w:rPr>
      </w:pPr>
      <w:r w:rsidRPr="00244755">
        <w:rPr>
          <w:rFonts w:ascii="Avenir Next LT W04 Light" w:hAnsi="Avenir Next LT W04 Light"/>
          <w:bCs/>
        </w:rPr>
        <w:t>University of North Florida, Jacksonville</w:t>
      </w:r>
      <w:r w:rsidR="00264746" w:rsidRPr="00244755">
        <w:rPr>
          <w:rFonts w:ascii="Avenir Next LT W04 Light" w:hAnsi="Avenir Next LT W04 Light"/>
          <w:bCs/>
        </w:rPr>
        <w:t xml:space="preserve">, Florida                                                                    </w:t>
      </w:r>
      <w:r w:rsidR="00244755" w:rsidRPr="00244755">
        <w:rPr>
          <w:rFonts w:ascii="Avenir Next LT W04 Light" w:hAnsi="Avenir Next LT W04 Light"/>
          <w:bCs/>
        </w:rPr>
        <w:t xml:space="preserve">                    </w:t>
      </w:r>
      <w:r w:rsidR="00244755">
        <w:rPr>
          <w:rFonts w:ascii="Avenir Next LT W04 Light" w:hAnsi="Avenir Next LT W04 Light"/>
        </w:rPr>
        <w:t xml:space="preserve">                 </w:t>
      </w:r>
      <w:r w:rsidR="00264746">
        <w:rPr>
          <w:rFonts w:ascii="Avenir Next LT W04 Light" w:hAnsi="Avenir Next LT W04 Light"/>
        </w:rPr>
        <w:t>201</w:t>
      </w:r>
      <w:r w:rsidR="00BA2A7B">
        <w:rPr>
          <w:rFonts w:ascii="Avenir Next LT W04 Light" w:hAnsi="Avenir Next LT W04 Light"/>
        </w:rPr>
        <w:t>7</w:t>
      </w:r>
      <w:r w:rsidR="00264746">
        <w:rPr>
          <w:rFonts w:ascii="Avenir Next LT W04 Light" w:hAnsi="Avenir Next LT W04 Light"/>
        </w:rPr>
        <w:t xml:space="preserve"> - Present</w:t>
      </w:r>
    </w:p>
    <w:p w14:paraId="5FA960AF" w14:textId="28BBF641" w:rsidR="00264746" w:rsidRDefault="00264746" w:rsidP="00244755">
      <w:pPr>
        <w:pStyle w:val="ListParagraph"/>
        <w:numPr>
          <w:ilvl w:val="0"/>
          <w:numId w:val="4"/>
        </w:numPr>
        <w:spacing w:after="0" w:line="276" w:lineRule="auto"/>
        <w:rPr>
          <w:rFonts w:ascii="Avenir Next LT W04 Light" w:hAnsi="Avenir Next LT W04 Light"/>
        </w:rPr>
      </w:pPr>
      <w:r>
        <w:rPr>
          <w:rFonts w:ascii="Avenir Next LT W04 Light" w:hAnsi="Avenir Next LT W04 Light"/>
        </w:rPr>
        <w:t>Work closely with other departments to provide a multitude of varying needs. Including student service which deals with financial aid, admissions and registration</w:t>
      </w:r>
    </w:p>
    <w:p w14:paraId="7FEEF56F" w14:textId="77777777" w:rsidR="00264746" w:rsidRDefault="00264746" w:rsidP="00244755">
      <w:pPr>
        <w:pStyle w:val="ListParagraph"/>
        <w:numPr>
          <w:ilvl w:val="0"/>
          <w:numId w:val="4"/>
        </w:numPr>
        <w:spacing w:after="0" w:line="276" w:lineRule="auto"/>
        <w:rPr>
          <w:rFonts w:ascii="Avenir Next LT W04 Light" w:hAnsi="Avenir Next LT W04 Light"/>
        </w:rPr>
      </w:pPr>
      <w:r>
        <w:rPr>
          <w:rFonts w:ascii="Avenir Next LT W04 Light" w:hAnsi="Avenir Next LT W04 Light"/>
        </w:rPr>
        <w:t>Branding representative for University of North Florida educational material</w:t>
      </w:r>
    </w:p>
    <w:p w14:paraId="75702203" w14:textId="77777777" w:rsidR="008C339C" w:rsidRDefault="008C339C" w:rsidP="00244755">
      <w:pPr>
        <w:spacing w:after="0" w:line="276" w:lineRule="auto"/>
        <w:rPr>
          <w:rFonts w:ascii="Avenir Next LT W04 Light" w:hAnsi="Avenir Next LT W04 Light"/>
          <w:b/>
          <w:u w:val="single"/>
        </w:rPr>
      </w:pPr>
    </w:p>
    <w:p w14:paraId="69D5CF17" w14:textId="57FC7956" w:rsidR="00E80EA1" w:rsidRPr="00244755" w:rsidRDefault="00E80EA1" w:rsidP="00315692">
      <w:pPr>
        <w:pStyle w:val="Heading2"/>
      </w:pPr>
      <w:r w:rsidRPr="00244755">
        <w:t xml:space="preserve">CAMPUS INVOLVEMENT </w:t>
      </w:r>
    </w:p>
    <w:p w14:paraId="068B1C4B" w14:textId="003D073B" w:rsidR="00244755" w:rsidRPr="00244755" w:rsidRDefault="00244755" w:rsidP="00244755">
      <w:pPr>
        <w:spacing w:after="0" w:line="276" w:lineRule="auto"/>
        <w:rPr>
          <w:rFonts w:ascii="Avenir Next LT W04 Light" w:hAnsi="Avenir Next LT W04 Light"/>
          <w:bCs/>
          <w:sz w:val="18"/>
        </w:rPr>
      </w:pPr>
      <w:r w:rsidRPr="00244755">
        <w:rPr>
          <w:rFonts w:ascii="Avenir Next LT W04 Light" w:hAnsi="Avenir Next LT W04 Light"/>
          <w:bCs/>
          <w:szCs w:val="27"/>
          <w:shd w:val="clear" w:color="auto" w:fill="FFFFFF"/>
        </w:rPr>
        <w:t>Engineering in Medicine and Biology Society (</w:t>
      </w:r>
      <w:proofErr w:type="gramStart"/>
      <w:r w:rsidRPr="00244755">
        <w:rPr>
          <w:rFonts w:ascii="Avenir Next LT W04 Light" w:hAnsi="Avenir Next LT W04 Light"/>
          <w:bCs/>
          <w:szCs w:val="27"/>
          <w:shd w:val="clear" w:color="auto" w:fill="FFFFFF"/>
        </w:rPr>
        <w:t xml:space="preserve">EMBS)   </w:t>
      </w:r>
      <w:proofErr w:type="gramEnd"/>
      <w:r w:rsidRPr="00244755">
        <w:rPr>
          <w:rFonts w:ascii="Avenir Next LT W04 Light" w:hAnsi="Avenir Next LT W04 Light"/>
          <w:bCs/>
          <w:szCs w:val="27"/>
          <w:shd w:val="clear" w:color="auto" w:fill="FFFFFF"/>
        </w:rPr>
        <w:t xml:space="preserve">                                                               </w:t>
      </w:r>
      <w:r>
        <w:rPr>
          <w:rFonts w:ascii="Avenir Next LT W04 Light" w:hAnsi="Avenir Next LT W04 Light"/>
          <w:bCs/>
          <w:szCs w:val="27"/>
          <w:shd w:val="clear" w:color="auto" w:fill="FFFFFF"/>
        </w:rPr>
        <w:t xml:space="preserve">                              </w:t>
      </w:r>
      <w:r w:rsidRPr="00244755">
        <w:rPr>
          <w:rFonts w:ascii="Avenir Next LT W04 Light" w:hAnsi="Avenir Next LT W04 Light"/>
          <w:bCs/>
          <w:szCs w:val="27"/>
          <w:shd w:val="clear" w:color="auto" w:fill="FFFFFF"/>
        </w:rPr>
        <w:t xml:space="preserve">2018 </w:t>
      </w:r>
      <w:r w:rsidRPr="00244755">
        <w:rPr>
          <w:rFonts w:ascii="Avenir Next LT W04 Light" w:hAnsi="Avenir Next LT W04 Light"/>
          <w:bCs/>
        </w:rPr>
        <w:t>– Present</w:t>
      </w:r>
    </w:p>
    <w:p w14:paraId="3C5777FC" w14:textId="10B2A85C" w:rsidR="00E80EA1" w:rsidRPr="00244755" w:rsidRDefault="00E80EA1" w:rsidP="00244755">
      <w:pPr>
        <w:spacing w:after="0" w:line="276" w:lineRule="auto"/>
        <w:rPr>
          <w:rFonts w:ascii="Avenir Next LT W04 Light" w:hAnsi="Avenir Next LT W04 Light"/>
          <w:bCs/>
        </w:rPr>
      </w:pPr>
      <w:r w:rsidRPr="00244755">
        <w:rPr>
          <w:rFonts w:ascii="Avenir Next LT W04 Light" w:hAnsi="Avenir Next LT W04 Light"/>
          <w:bCs/>
        </w:rPr>
        <w:t xml:space="preserve">Biomedical Pre-Professionals – Member                                                                                           </w:t>
      </w:r>
      <w:r w:rsidR="00244755">
        <w:rPr>
          <w:rFonts w:ascii="Avenir Next LT W04 Light" w:hAnsi="Avenir Next LT W04 Light"/>
          <w:bCs/>
        </w:rPr>
        <w:t xml:space="preserve">                           </w:t>
      </w:r>
      <w:r w:rsidRPr="00244755">
        <w:rPr>
          <w:rFonts w:ascii="Avenir Next LT W04 Light" w:hAnsi="Avenir Next LT W04 Light"/>
          <w:bCs/>
        </w:rPr>
        <w:t>2016 – Present</w:t>
      </w:r>
    </w:p>
    <w:p w14:paraId="5DF3DDF0" w14:textId="12D4C234" w:rsidR="00244755" w:rsidRPr="00244755" w:rsidRDefault="00244755" w:rsidP="00244755">
      <w:pPr>
        <w:spacing w:after="0" w:line="276" w:lineRule="auto"/>
        <w:rPr>
          <w:rFonts w:ascii="Avenir Next LT W04 Light" w:hAnsi="Avenir Next LT W04 Light"/>
          <w:bCs/>
        </w:rPr>
      </w:pPr>
      <w:r w:rsidRPr="00244755">
        <w:rPr>
          <w:rFonts w:ascii="Avenir Next LT W04 Light" w:hAnsi="Avenir Next LT W04 Light"/>
          <w:bCs/>
        </w:rPr>
        <w:t xml:space="preserve">American Chemical Society                                                                                                                </w:t>
      </w:r>
      <w:r>
        <w:rPr>
          <w:rFonts w:ascii="Avenir Next LT W04 Light" w:hAnsi="Avenir Next LT W04 Light"/>
          <w:bCs/>
        </w:rPr>
        <w:t xml:space="preserve">                             </w:t>
      </w:r>
      <w:r w:rsidRPr="00244755">
        <w:rPr>
          <w:rFonts w:ascii="Avenir Next LT W04 Light" w:hAnsi="Avenir Next LT W04 Light"/>
          <w:bCs/>
        </w:rPr>
        <w:t>2016 – Present</w:t>
      </w:r>
    </w:p>
    <w:p w14:paraId="3C00C363" w14:textId="4D99C433" w:rsidR="00E80EA1" w:rsidRPr="00244755" w:rsidRDefault="00E80EA1" w:rsidP="00244755">
      <w:pPr>
        <w:spacing w:after="0" w:line="276" w:lineRule="auto"/>
        <w:rPr>
          <w:rFonts w:ascii="Avenir Next LT W04 Light" w:hAnsi="Avenir Next LT W04 Light"/>
          <w:bCs/>
        </w:rPr>
      </w:pPr>
      <w:r w:rsidRPr="00244755">
        <w:rPr>
          <w:rFonts w:ascii="Avenir Next LT W04 Light" w:hAnsi="Avenir Next LT W04 Light"/>
          <w:bCs/>
        </w:rPr>
        <w:t xml:space="preserve">Homeless Outreach – with the Church of Pentecost                                                                             </w:t>
      </w:r>
      <w:r w:rsidR="00244755">
        <w:rPr>
          <w:rFonts w:ascii="Avenir Next LT W04 Light" w:hAnsi="Avenir Next LT W04 Light"/>
          <w:bCs/>
        </w:rPr>
        <w:t xml:space="preserve">                    </w:t>
      </w:r>
      <w:r w:rsidRPr="00244755">
        <w:rPr>
          <w:rFonts w:ascii="Avenir Next LT W04 Light" w:hAnsi="Avenir Next LT W04 Light"/>
          <w:bCs/>
        </w:rPr>
        <w:t xml:space="preserve"> 2015 – Present</w:t>
      </w:r>
    </w:p>
    <w:p w14:paraId="56DED7F0" w14:textId="77777777" w:rsidR="00244755" w:rsidRPr="00244755" w:rsidRDefault="00244755">
      <w:pPr>
        <w:spacing w:after="0" w:line="276" w:lineRule="auto"/>
        <w:rPr>
          <w:rFonts w:ascii="Avenir Next LT W04 Light" w:hAnsi="Avenir Next LT W04 Light"/>
          <w:bCs/>
          <w:sz w:val="18"/>
        </w:rPr>
      </w:pPr>
    </w:p>
    <w:sectPr w:rsidR="00244755" w:rsidRPr="00244755" w:rsidSect="007A1F4A">
      <w:type w:val="continuous"/>
      <w:pgSz w:w="12240" w:h="15840"/>
      <w:pgMar w:top="720" w:right="720" w:bottom="720" w:left="720" w:header="720" w:footer="720" w:gutter="0"/>
      <w:cols w:space="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venir Next LT W04 Light">
    <w:altName w:val="Calibri"/>
    <w:charset w:val="00"/>
    <w:family w:val="swiss"/>
    <w:pitch w:val="variable"/>
    <w:sig w:usb0="A0000027" w:usb1="00000001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3A505D"/>
    <w:multiLevelType w:val="hybridMultilevel"/>
    <w:tmpl w:val="6F2E96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790A4E"/>
    <w:multiLevelType w:val="hybridMultilevel"/>
    <w:tmpl w:val="E84C32CE"/>
    <w:lvl w:ilvl="0" w:tplc="2E12D35A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DC3310"/>
    <w:multiLevelType w:val="hybridMultilevel"/>
    <w:tmpl w:val="4DD2C9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550E84"/>
    <w:multiLevelType w:val="hybridMultilevel"/>
    <w:tmpl w:val="110C5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E0315C"/>
    <w:multiLevelType w:val="hybridMultilevel"/>
    <w:tmpl w:val="28AEE9F6"/>
    <w:lvl w:ilvl="0" w:tplc="2E12D35A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C8E3413"/>
    <w:multiLevelType w:val="hybridMultilevel"/>
    <w:tmpl w:val="F1781C4E"/>
    <w:lvl w:ilvl="0" w:tplc="2E12D35A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5"/>
  </w:num>
  <w:num w:numId="4">
    <w:abstractNumId w:val="0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2NjcxNDIwtLQwMjdR0lEKTi0uzszPAykwrAUALXEETSwAAAA="/>
  </w:docVars>
  <w:rsids>
    <w:rsidRoot w:val="00782835"/>
    <w:rsid w:val="000B0EE1"/>
    <w:rsid w:val="00104FBB"/>
    <w:rsid w:val="00244755"/>
    <w:rsid w:val="00264746"/>
    <w:rsid w:val="00315692"/>
    <w:rsid w:val="003667AB"/>
    <w:rsid w:val="003B4321"/>
    <w:rsid w:val="00523691"/>
    <w:rsid w:val="0060119D"/>
    <w:rsid w:val="00782835"/>
    <w:rsid w:val="0079353C"/>
    <w:rsid w:val="007A1F4A"/>
    <w:rsid w:val="007A3977"/>
    <w:rsid w:val="007D76C9"/>
    <w:rsid w:val="008C339C"/>
    <w:rsid w:val="00995EAD"/>
    <w:rsid w:val="00BA2A7B"/>
    <w:rsid w:val="00CF2B4B"/>
    <w:rsid w:val="00CF6E72"/>
    <w:rsid w:val="00D133B6"/>
    <w:rsid w:val="00E80EA1"/>
    <w:rsid w:val="00E86A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58BD4"/>
  <w15:chartTrackingRefBased/>
  <w15:docId w15:val="{54FD980A-4C12-4CE0-A2EC-17203D08B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95EAD"/>
    <w:pPr>
      <w:spacing w:after="0" w:line="276" w:lineRule="auto"/>
      <w:outlineLvl w:val="0"/>
    </w:pPr>
    <w:rPr>
      <w:rFonts w:ascii="Avenir Next LT W04 Light" w:hAnsi="Avenir Next LT W04 Light" w:cs="Times New Roman"/>
      <w:b/>
      <w:sz w:val="24"/>
      <w:szCs w:val="28"/>
      <w:u w:val="single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315692"/>
    <w:pPr>
      <w:outlineLvl w:val="1"/>
    </w:p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15692"/>
    <w:pPr>
      <w:spacing w:after="0" w:line="276" w:lineRule="auto"/>
      <w:outlineLvl w:val="2"/>
    </w:pPr>
    <w:rPr>
      <w:rFonts w:ascii="Avenir Next LT W04 Light" w:hAnsi="Avenir Next LT W04 Light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86AC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95EAD"/>
    <w:rPr>
      <w:rFonts w:ascii="Avenir Next LT W04 Light" w:hAnsi="Avenir Next LT W04 Light" w:cs="Times New Roman"/>
      <w:b/>
      <w:sz w:val="24"/>
      <w:szCs w:val="28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315692"/>
    <w:rPr>
      <w:rFonts w:ascii="Avenir Next LT W04 Light" w:hAnsi="Avenir Next LT W04 Light" w:cs="Times New Roman"/>
      <w:b/>
      <w:sz w:val="24"/>
      <w:szCs w:val="28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15692"/>
    <w:rPr>
      <w:rFonts w:ascii="Avenir Next LT W04 Light" w:hAnsi="Avenir Next LT W04 Light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638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0B4FFE9BA0204FB96D85A847CFAF2C" ma:contentTypeVersion="11" ma:contentTypeDescription="Create a new document." ma:contentTypeScope="" ma:versionID="ceac21fa0ce33390bec00f2973f289bf">
  <xsd:schema xmlns:xsd="http://www.w3.org/2001/XMLSchema" xmlns:xs="http://www.w3.org/2001/XMLSchema" xmlns:p="http://schemas.microsoft.com/office/2006/metadata/properties" xmlns:ns2="a8fbf49f-21ba-4487-b1fa-ffc4a5473ca3" targetNamespace="http://schemas.microsoft.com/office/2006/metadata/properties" ma:root="true" ma:fieldsID="cf7f59700328f306be21f402600ec651" ns2:_="">
    <xsd:import namespace="a8fbf49f-21ba-4487-b1fa-ffc4a5473ca3"/>
    <xsd:element name="properties">
      <xsd:complexType>
        <xsd:sequence>
          <xsd:element name="documentManagement">
            <xsd:complexType>
              <xsd:all>
                <xsd:element ref="ns2:Division" minOccurs="0"/>
                <xsd:element ref="ns2:Department" minOccurs="0"/>
                <xsd:element ref="ns2:Document_x0020_Status"/>
                <xsd:element ref="ns2:lx4h" minOccurs="0"/>
                <xsd:element ref="ns2:uq5p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bf49f-21ba-4487-b1fa-ffc4a5473ca3" elementFormDefault="qualified">
    <xsd:import namespace="http://schemas.microsoft.com/office/2006/documentManagement/types"/>
    <xsd:import namespace="http://schemas.microsoft.com/office/infopath/2007/PartnerControls"/>
    <xsd:element name="Division" ma:index="2" nillable="true" ma:displayName="Division" ma:default="AA &amp; SA" ma:format="Dropdown" ma:internalName="Division">
      <xsd:simpleType>
        <xsd:restriction base="dms:Choice">
          <xsd:enumeration value="AA &amp; SA"/>
          <xsd:enumeration value="ANF"/>
          <xsd:enumeration value="Committee"/>
          <xsd:enumeration value="Info"/>
          <xsd:enumeration value="Initatives"/>
          <xsd:enumeration value="President"/>
          <xsd:enumeration value="UDAE"/>
          <xsd:enumeration value="Other"/>
        </xsd:restriction>
      </xsd:simpleType>
    </xsd:element>
    <xsd:element name="Department" ma:index="3" nillable="true" ma:displayName="Department" ma:default="ADA Compliance" ma:format="Dropdown" ma:internalName="Department">
      <xsd:simpleType>
        <xsd:restriction base="dms:Choice">
          <xsd:enumeration value="AAFSA (The African American Faculty and Staff Association)"/>
          <xsd:enumeration value="Acadaffairs CMS Folder (Academic Affairs)"/>
          <xsd:enumeration value="ACADEMIC ADVISING"/>
          <xsd:enumeration value="ACE (First-Year Advising)"/>
          <xsd:enumeration value="ADA Compliance"/>
          <xsd:enumeration value="ADMIN &amp; FINANCE (CMS Folder)"/>
          <xsd:enumeration value="ADVANCEMENT"/>
          <xsd:enumeration value="ALUMNI"/>
          <xsd:enumeration value="ANF"/>
          <xsd:enumeration value="ANNUAL GIVING"/>
          <xsd:enumeration value="APA (Administrative and Professional Association)"/>
          <xsd:enumeration value="ARMY ROTC"/>
          <xsd:enumeration value="ASSESSMENT"/>
          <xsd:enumeration value="Athletics"/>
          <xsd:enumeration value="AUXILIARY OVERSIGHT COMMITTEE"/>
          <xsd:enumeration value="BIOSAFETY (Institutional Biosafety Committee)"/>
          <xsd:enumeration value="BOOKSTORE (Site and Bookstore Advisory Council)"/>
          <xsd:enumeration value="BROOKS COLLEGE OF HEALTH"/>
          <xsd:enumeration value="BUSINESS SERVICES"/>
          <xsd:enumeration value="CAMPS"/>
          <xsd:enumeration value="CAMPUS LIFE"/>
          <xsd:enumeration value="CAMPUS PLANNING"/>
          <xsd:enumeration value="CAREER SERVICES"/>
          <xsd:enumeration value="CATALOGS"/>
          <xsd:enumeration value="CCBL (Center for Community-Based Learning)"/>
          <xsd:enumeration value="CCEC (College of Computing, Engineering and Construction)"/>
          <xsd:enumeration value="CE (Division of Continuing Education)"/>
          <xsd:enumeration value="CIRT (Center for Instruction and Research Technology)"/>
          <xsd:enumeration value="CLERY ACT Committee"/>
          <xsd:enumeration value="CLUB ALLIANCE (Student Government)"/>
          <xsd:enumeration value="COAS (College of Arts &amp; Sciences)"/>
          <xsd:enumeration value="COEHS (College of Education and Human Services)"/>
          <xsd:enumeration value="COGGIN (Coggin College of Business)"/>
          <xsd:enumeration value="COMMENCEMENT"/>
          <xsd:enumeration value="COMMUNICATION TRAINING"/>
          <xsd:enumeration value="COMMUNITY ENGAGEMENT"/>
          <xsd:enumeration value="COMPLIANCE OFFICE"/>
          <xsd:enumeration value="CONDUCT (Student Conduct Office)"/>
          <xsd:enumeration value="CONTINUING EDUCATION"/>
          <xsd:enumeration value="CONTROLLER"/>
          <xsd:enumeration value="COUNSELING CENTER"/>
          <xsd:enumeration value="CPDT (Center for Professional Development and Training)"/>
          <xsd:enumeration value="DDI (Department of Diversity Initiatives)"/>
          <xsd:enumeration value="DEAN OF STUDENTS"/>
          <xsd:enumeration value="DEVELOPMENT (University Development and Alumni Engagement )"/>
          <xsd:enumeration value="DHI (Digital Humanities Institute)"/>
          <xsd:enumeration value="DINING SERVICES"/>
          <xsd:enumeration value="DISTANCE LEARNING"/>
          <xsd:enumeration value="DIVERSITY (Commission on Diversity and Inclusion (CODI))"/>
          <xsd:enumeration value="DRC (Disability Resource Center)"/>
          <xsd:enumeration value="ECENTER (Environmental Center)"/>
          <xsd:enumeration value="EMERGENCY"/>
          <xsd:enumeration value="ENGLISH LANGUAGE PROGRAM"/>
          <xsd:enumeration value="ENROLLMENT"/>
          <xsd:enumeration value="EOI (Equal Opportunity and Inclusion)"/>
          <xsd:enumeration value="Employment Opportunities"/>
          <xsd:enumeration value="ETHICS (Compliance, Ethics and Risk Oversight Committee (CEROC))"/>
          <xsd:enumeration value="EHS (Environmental Health &amp; Safety)"/>
          <xsd:enumeration value="FIE (Florida Institute of Education)"/>
          <xsd:enumeration value="FINE ARTS CENTER"/>
          <xsd:enumeration value="FOOD SERVICE (Food Services Advisory Council)"/>
          <xsd:enumeration value="FRATERNITY AND SORORITY"/>
          <xsd:enumeration value="FOUNDATION"/>
          <xsd:enumeration value="FOUNDATION SCHOLARSHIP"/>
          <xsd:enumeration value="FURC (Florida Undergraduate Research Conference)"/>
          <xsd:enumeration value="GALLERY OF ART"/>
          <xsd:enumeration value="GENERAL COUNSEL"/>
          <xsd:enumeration value="GOV AFFAIRS (Government and Community Relation)"/>
          <xsd:enumeration value="GOLF COMPLEX (Golf Complex at the Hayt Learning Center)"/>
          <xsd:enumeration value="GRADUATE SCHOOL"/>
          <xsd:enumeration value="HICKS (Hicks Honors College)"/>
          <xsd:enumeration value="HIGH LEVEL"/>
          <xsd:enumeration value="HOMECOMING"/>
          <xsd:enumeration value="HOUSING"/>
          <xsd:enumeration value="HR (Human Resources)"/>
          <xsd:enumeration value="ICP (Intercultural Center for Peace )"/>
          <xsd:enumeration value="INTERCULTURAL CENTER"/>
          <xsd:enumeration value="INTERFAITH CENTER"/>
          <xsd:enumeration value="INTERNAL AUDITING"/>
          <xsd:enumeration value="INTL CENTER (International Center)"/>
          <xsd:enumeration value="IPC (Internet Presence Committee)"/>
          <xsd:enumeration value="IPTM"/>
          <xsd:enumeration value="ISQ (Instructional Satisfaction Questionnaire)"/>
          <xsd:enumeration value="IR (Office of Institutional Research and Assessment)"/>
          <xsd:enumeration value="ITS (Information Technology Services)"/>
          <xsd:enumeration value="LGBT RESOURCE CENTER"/>
          <xsd:enumeration value="LIBRARY"/>
          <xsd:enumeration value="MARKETING AND COMMUNICATIONS"/>
          <xsd:enumeration value="MASTER PLAN"/>
          <xsd:enumeration value="MILITARY VETERANS (Military &amp; Veterans Resource Center)"/>
          <xsd:enumeration value="MOCA"/>
          <xsd:enumeration value="MOTH (Movies on the House)"/>
          <xsd:enumeration value="NCAA (NCAA Self-Study Steering Committee)"/>
          <xsd:enumeration value="OFFICE OF FACULTY ENHANCEMENT"/>
          <xsd:enumeration value="OMBUDS (Student Ombuds)"/>
          <xsd:enumeration value="ON CAMPUS TRANSITION"/>
          <xsd:enumeration value="ONE JAX"/>
          <xsd:enumeration value="OSPREY LIFE &amp; PRODUCTION"/>
          <xsd:enumeration value="PARENTS (Parents Association)"/>
          <xsd:enumeration value="PARKING (Parking and Transportation Services)"/>
          <xsd:enumeration value="PARKING ADVISORY (Parking Advisory Council)"/>
          <xsd:enumeration value="PHYSICAL FACILITIES"/>
          <xsd:enumeration value="PLANNING BUDGET (Office of Planning and Budget)"/>
          <xsd:enumeration value="POLICIES AND REGULATIONS"/>
          <xsd:enumeration value="PMO (Project Management Office)"/>
          <xsd:enumeration value="PRESCHOOL"/>
          <xsd:enumeration value="PRIVACY OFFICE"/>
          <xsd:enumeration value="PROCUREMENT"/>
          <xsd:enumeration value="PRESIDENT(MAIN+GC,Policies)"/>
          <xsd:enumeration value="PUBLIC RELATIONS"/>
          <xsd:enumeration value="RECWELL (Recreation and Wellness)"/>
          <xsd:enumeration value="RESEARCH (Office of Research and Sponsored Programs)"/>
          <xsd:enumeration value="RETIRED FACULTY (The Retired Faculty Association )"/>
          <xsd:enumeration value="SASS (Student Academic Success Services)"/>
          <xsd:enumeration value="SG (Student Government)"/>
          <xsd:enumeration value="SHS (Student Health Services)"/>
          <xsd:enumeration value="SPACE (Space Committee)"/>
          <xsd:enumeration value="SRER (Institute for the Study of Race and Ethnic Relations)"/>
          <xsd:enumeration value="STUDENT AFFAIRS CMS folder"/>
          <xsd:enumeration value="STUDENT CONDUCT"/>
          <xsd:enumeration value="STUDENT FEES"/>
          <xsd:enumeration value="STUDENT HEALTH"/>
          <xsd:enumeration value="STUDENT MEDIA"/>
          <xsd:enumeration value="STUDENT UNION"/>
          <xsd:enumeration value="SUSTAINABILITY (Sustainability Committee)"/>
          <xsd:enumeration value="TAYLOR LEADERSHIP"/>
          <xsd:enumeration value="TIMELINE"/>
          <xsd:enumeration value="TITLE IX"/>
          <xsd:enumeration value="TRUSTEES"/>
          <xsd:enumeration value="TREASURY"/>
          <xsd:enumeration value="TSI/FOUNDATION ACCOUNTING"/>
          <xsd:enumeration value="UPD (University Police Department)"/>
          <xsd:enumeration value="UG STUDIES (Undergraduate Studies)"/>
          <xsd:enumeration value="UNFFA (Faculty Association)"/>
          <xsd:enumeration value="UNITED WAY"/>
          <xsd:enumeration value="UNIVERSITY CENTER"/>
          <xsd:enumeration value="USPA (University Support Personnel Association)"/>
          <xsd:enumeration value="UTC (University Technology Committee)"/>
          <xsd:enumeration value="VISUAL IDENTITY"/>
          <xsd:enumeration value="WE TRANSFORM"/>
          <xsd:enumeration value="WOMENS CENTER"/>
          <xsd:enumeration value="2002"/>
          <xsd:enumeration value="2003"/>
          <xsd:enumeration value="2004"/>
          <xsd:enumeration value="2005"/>
          <xsd:enumeration value="2006"/>
          <xsd:enumeration value="2007"/>
          <xsd:enumeration value="2008"/>
          <xsd:enumeration value="2009"/>
          <xsd:enumeration value="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BOT New Regulations"/>
          <xsd:enumeration value="Policy and Regulations Templates"/>
          <xsd:enumeration value="Office of Undergraduate Research (OUR)"/>
          <xsd:enumeration value="(DLI) Digital Learning and Innovation Initiatives"/>
          <xsd:enumeration value="Global"/>
          <xsd:enumeration value="Community Alliance for Student Success (CASS)"/>
          <xsd:enumeration value="University Development and Alumni Engagement (UDAE)"/>
          <xsd:enumeration value="Guide to the Files in ADA Training"/>
          <xsd:enumeration value="Student Accessibility Services (SAS)"/>
        </xsd:restriction>
      </xsd:simpleType>
    </xsd:element>
    <xsd:element name="Document_x0020_Status" ma:index="4" ma:displayName="Status" ma:default="ADA Audit" ma:format="RadioButtons" ma:internalName="Document_x0020_Status">
      <xsd:simpleType>
        <xsd:restriction base="dms:Choice">
          <xsd:enumeration value="Certified"/>
          <xsd:enumeration value="ADA Audit"/>
          <xsd:enumeration value="Training Information"/>
          <xsd:enumeration value="Superuser/Editor Needs Assistance"/>
          <xsd:enumeration value="Certified Regulations"/>
          <xsd:enumeration value="Certified Files Loaded to Ektron"/>
          <xsd:enumeration value="COAS Inventories and Information"/>
        </xsd:restriction>
      </xsd:simpleType>
    </xsd:element>
    <xsd:element name="lx4h" ma:index="11" nillable="true" ma:displayName="Person or Group" ma:list="UserInfo" ma:internalName="lx4h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q5p" ma:index="12" nillable="true" ma:displayName="Date and Time" ma:internalName="uq5p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ivision xmlns="a8fbf49f-21ba-4487-b1fa-ffc4a5473ca3">AA &amp; SA</Division>
    <lx4h xmlns="a8fbf49f-21ba-4487-b1fa-ffc4a5473ca3">
      <UserInfo>
        <DisplayName/>
        <AccountId xsi:nil="true"/>
        <AccountType/>
      </UserInfo>
    </lx4h>
    <Department xmlns="a8fbf49f-21ba-4487-b1fa-ffc4a5473ca3">CAREER SERVICES</Department>
    <uq5p xmlns="a8fbf49f-21ba-4487-b1fa-ffc4a5473ca3" xsi:nil="true"/>
    <Document_x0020_Status xmlns="a8fbf49f-21ba-4487-b1fa-ffc4a5473ca3">Certified</Document_x0020_Status>
  </documentManagement>
</p:properties>
</file>

<file path=customXml/itemProps1.xml><?xml version="1.0" encoding="utf-8"?>
<ds:datastoreItem xmlns:ds="http://schemas.openxmlformats.org/officeDocument/2006/customXml" ds:itemID="{C38D6806-C182-43EE-8D86-25EC35311A5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4BAACE9-3740-45D1-85E7-02D8518F2BBC}"/>
</file>

<file path=customXml/itemProps3.xml><?xml version="1.0" encoding="utf-8"?>
<ds:datastoreItem xmlns:ds="http://schemas.openxmlformats.org/officeDocument/2006/customXml" ds:itemID="{5E1EA69D-428A-4422-A302-4303D54A0F4F}"/>
</file>

<file path=customXml/itemProps4.xml><?xml version="1.0" encoding="utf-8"?>
<ds:datastoreItem xmlns:ds="http://schemas.openxmlformats.org/officeDocument/2006/customXml" ds:itemID="{1ED86B03-2DB4-4D15-BDE1-A11ECD52A1E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363</Words>
  <Characters>207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rray, Nayya</dc:creator>
  <cp:keywords/>
  <dc:description/>
  <cp:lastModifiedBy>Fieschko, Rachel</cp:lastModifiedBy>
  <cp:revision>6</cp:revision>
  <dcterms:created xsi:type="dcterms:W3CDTF">2021-06-02T19:54:00Z</dcterms:created>
  <dcterms:modified xsi:type="dcterms:W3CDTF">2022-02-14T1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0B4FFE9BA0204FB96D85A847CFAF2C</vt:lpwstr>
  </property>
</Properties>
</file>